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rine Engineer Intern</w:t>
      </w:r>
    </w:p>
    <w:bookmarkEnd w:id="20"/>
    <w:p>
      <w:pPr>
        <w:pStyle w:val="BodyText"/>
      </w:pPr>
      <w:r>
        <w:t xml:space="preserve">[Your Full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Hiring Manager</w:t>
      </w:r>
      <w:r>
        <w:br/>
      </w:r>
      <w:r>
        <w:t xml:space="preserve">Maritime Training &amp; Development Center</w:t>
      </w:r>
      <w:r>
        <w:br/>
      </w:r>
      <w:r>
        <w:t xml:space="preserve">Kathmandu, Nepal</w:t>
      </w:r>
    </w:p>
    <w:bookmarkStart w:id="21" w:name="X3fec8f2b67938a52c83c58977928131ca3785eb"/>
    <w:p>
      <w:pPr>
        <w:pStyle w:val="Heading2"/>
      </w:pPr>
      <w:r>
        <w:t xml:space="preserve">Internship Application Letter for Marine Engineer Position</w:t>
      </w:r>
    </w:p>
    <w:p>
      <w:pPr>
        <w:pStyle w:val="FirstParagraph"/>
      </w:pPr>
      <w:r>
        <w:t xml:space="preserve">Dear Hiring Manager,</w:t>
      </w:r>
    </w:p>
    <w:p>
      <w:pPr>
        <w:pStyle w:val="BodyText"/>
      </w:pPr>
      <w:r>
        <w:t xml:space="preserve">I am writing with profound enthusiasm to submit my Internship Application Letter for the Marine Engineer Intern position at your esteemed Maritime Training &amp; Development Center in Kathmandu, Nepal. As a dedicated final-year Marine Engineering student at the Institute of Science and Technology in Lalitpur, I have closely followed your organization's pioneering work in advancing maritime education across Nepal. My academic journey has been meticulously structured to prepare me for this opportunity, and I am eager to contribute my technical knowledge while learning from Kathmandu's leading maritime professionals.</w:t>
      </w:r>
    </w:p>
    <w:p>
      <w:pPr>
        <w:pStyle w:val="BodyText"/>
      </w:pPr>
      <w:r>
        <w:t xml:space="preserve">What particularly excites me about this internship opportunity is the unique convergence of Nepal's strategic geographical position with modern marine engineering practices. Though Nepal is landlocked, its growing economic ties with coastal nations through initiatives like the Asian Highway Network and river-based transport corridors create vital demand for skilled marine engineers who understand regional logistics challenges. Your Kathmandu-based center stands at the forefront of this movement, providing specialized training that bridges theoretical knowledge with practical maritime applications—a perfect match for my academic focus and career aspirations in Nepal Kathmandu.</w:t>
      </w:r>
    </w:p>
    <w:p>
      <w:pPr>
        <w:pStyle w:val="BodyText"/>
      </w:pPr>
      <w:r>
        <w:t xml:space="preserve">Throughout my undergraduate program, I have immersed myself in core Marine Engineering disciplines including ship machinery systems, thermodynamics of propulsion plants, and marine safety protocols. My recent project on "Optimizing Fuel Efficiency in Riverine Vessels" directly aligns with Nepal's transportation priorities as we develop the Karnali and Koshi river systems for commercial use. I designed a computational model that reduced hypothetical fuel consumption by 18% while maintaining operational safety standards—a result I presented at the National Engineering Conference held in Kathmandu last November. This experience has strengthened my proficiency in CAD software, MATLAB simulations, and marine engineering standards per SOLAS regulations.</w:t>
      </w:r>
    </w:p>
    <w:p>
      <w:pPr>
        <w:pStyle w:val="BodyText"/>
      </w:pPr>
      <w:r>
        <w:t xml:space="preserve">What sets me apart is my proactive engagement with Nepal's maritime development ecosystem. I volunteered with the Nepal Inland Waterways Authority during my sophomore year, assisting in vessel safety inspections along the Bagmati River. This hands-on experience taught me to navigate Nepal's unique environmental constraints—such as monsoon-driven water level fluctuations and seasonal navigation challenges—while maintaining strict adherence to international safety benchmarks. I also participated in the "Maritime Futures" workshop organized by Kathmandu University, where I collaborated with engineers from Bangladesh and India on developing sustainable river transport solutions for landlocked nations.</w:t>
      </w:r>
    </w:p>
    <w:p>
      <w:pPr>
        <w:pStyle w:val="BodyText"/>
      </w:pPr>
      <w:r>
        <w:t xml:space="preserve">I am particularly drawn to your center's partnership with the International Maritime Organization (IMO) for Nepal's Green Shipping Initiative. As someone deeply concerned about environmental sustainability, I have studied how marine engineering innovations can reduce carbon footprints in inland water transport. My academic research on biofuel integration in auxiliary engines has yielded promising results under laboratory conditions, and I am eager to apply this knowledge within your organization's eco-friendly vessel development projects based in Kathmandu.</w:t>
      </w:r>
    </w:p>
    <w:p>
      <w:pPr>
        <w:pStyle w:val="BodyText"/>
      </w:pPr>
      <w:r>
        <w:t xml:space="preserve">My understanding of Nepal Kathmandu's specific maritime context goes beyond technical skills. Having grown up near the city's riverbanks, I've observed firsthand how seasonal flooding impacts local waterways—a critical factor in marine engineering design for our region. I understand that successful marine engineers here must balance technical precision with cultural awareness when working with diverse communities along Nepal's water routes. This holistic perspective, combined with my certification in Basic Safety Training (BST) from the Nepal Maritime Academy, positions me to immediately contribute to your team.</w:t>
      </w:r>
    </w:p>
    <w:p>
      <w:pPr>
        <w:pStyle w:val="BodyText"/>
      </w:pPr>
      <w:r>
        <w:t xml:space="preserve">What truly motivates me is the opportunity to be part of Nepal's emerging maritime sector while learning from Kathmandu's most respected professionals. Your center’s reputation for nurturing engineers who serve both local communities and international shipping networks resonates deeply with my career vision. I am confident that my technical foundation, regional awareness, and commitment to sustainable practices will allow me to excel as a Marine Engineer Intern under your guidance.</w:t>
      </w:r>
    </w:p>
    <w:p>
      <w:pPr>
        <w:pStyle w:val="BodyText"/>
      </w:pPr>
      <w:r>
        <w:t xml:space="preserve">I would be honored to discuss how my qualifications align with your internship program during an interview at your convenience. Thank you for considering this Internship Application Letter and for the vital work your organization does in shaping Nepal's maritime future from Kathmandu. I have attached my resume and academic transcripts for your review, and I am available at any time for further discussion.</w:t>
      </w:r>
    </w:p>
    <w:p>
      <w:pPr>
        <w:pStyle w:val="BodyText"/>
      </w:pPr>
      <w:r>
        <w:t xml:space="preserve">With sincere regards,</w:t>
      </w:r>
    </w:p>
    <w:p>
      <w:pPr>
        <w:pStyle w:val="BodyText"/>
      </w:pPr>
      <w:r>
        <w:rPr>
          <w:bCs/>
          <w:b/>
        </w:rPr>
        <w:t xml:space="preserve">[Your Full Name]</w:t>
      </w:r>
      <w:r>
        <w:br/>
      </w:r>
      <w:r>
        <w:t xml:space="preserve">Marine Engineering Student</w:t>
      </w:r>
      <w:r>
        <w:br/>
      </w:r>
      <w:r>
        <w:t xml:space="preserve">Institute of Science and Technology, Lalitpur</w:t>
      </w:r>
    </w:p>
    <w:p>
      <w:pPr>
        <w:pStyle w:val="BodyText"/>
      </w:pPr>
      <w:r>
        <w:t xml:space="preserve">This Internship Application Letter reflects my commitment to advancing maritime engineering expertise in Nepal Kathmandu. I am eager to apply my academic knowledge and regional insights to support your organization's mission of developing sustainable water transport solutions for landlocked n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5-12-11T19:00:46Z</dcterms:created>
  <dcterms:modified xsi:type="dcterms:W3CDTF">2025-12-11T19:00:46Z</dcterms:modified>
</cp:coreProperties>
</file>

<file path=docProps/custom.xml><?xml version="1.0" encoding="utf-8"?>
<Properties xmlns="http://schemas.openxmlformats.org/officeDocument/2006/custom-properties" xmlns:vt="http://schemas.openxmlformats.org/officeDocument/2006/docPropsVTypes"/>
</file>